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709D1" w14:textId="77777777" w:rsidR="00E8017D" w:rsidRDefault="00000000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3.45pt;width:65.05pt;height:65.05pt;z-index:251659264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822034581" r:id="rId7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6DA21A02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  <w:r w:rsidR="00B40453">
        <w:rPr>
          <w:rFonts w:ascii="Arial" w:hAnsi="Arial" w:cs="Arial"/>
          <w:b/>
        </w:rPr>
        <w:t>, INC.</w:t>
      </w:r>
    </w:p>
    <w:p w14:paraId="3A5E70A5" w14:textId="614A30DE" w:rsidR="00E8017D" w:rsidRPr="002E59D2" w:rsidRDefault="00C47842" w:rsidP="00C47842">
      <w:pPr>
        <w:tabs>
          <w:tab w:val="left" w:pos="3843"/>
        </w:tabs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</w:rPr>
        <w:tab/>
      </w:r>
      <w:r w:rsidR="00667889">
        <w:rPr>
          <w:rFonts w:ascii="Arial" w:hAnsi="Arial" w:cs="Arial"/>
          <w:b/>
          <w:sz w:val="44"/>
          <w:szCs w:val="44"/>
        </w:rPr>
        <w:t>NCR</w:t>
      </w:r>
    </w:p>
    <w:p w14:paraId="54144714" w14:textId="2EE3FB13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494B19">
        <w:rPr>
          <w:rFonts w:ascii="Arial" w:hAnsi="Arial" w:cs="Arial"/>
          <w:b/>
          <w:bCs/>
          <w:sz w:val="28"/>
          <w:szCs w:val="28"/>
        </w:rPr>
        <w:t>2026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 </w:t>
      </w:r>
      <w:r w:rsidR="00D51C8D">
        <w:rPr>
          <w:rFonts w:ascii="Arial" w:hAnsi="Arial" w:cs="Arial"/>
          <w:b/>
          <w:bCs/>
          <w:sz w:val="28"/>
          <w:szCs w:val="28"/>
        </w:rPr>
        <w:t>9</w:t>
      </w:r>
      <w:r w:rsidR="003F5D4B">
        <w:rPr>
          <w:rFonts w:ascii="Arial" w:hAnsi="Arial" w:cs="Arial"/>
          <w:b/>
          <w:bCs/>
          <w:sz w:val="28"/>
          <w:szCs w:val="28"/>
        </w:rPr>
        <w:t>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9F56A6" w:rsidRDefault="00065E57" w:rsidP="0078185D">
      <w:pPr>
        <w:jc w:val="center"/>
        <w:rPr>
          <w:rFonts w:ascii="Arial" w:hAnsi="Arial" w:cs="Arial"/>
          <w:b/>
          <w:bCs/>
          <w:color w:val="FF0000"/>
          <w:sz w:val="18"/>
          <w:szCs w:val="18"/>
        </w:rPr>
      </w:pPr>
      <w:r w:rsidRPr="009F56A6">
        <w:rPr>
          <w:rFonts w:ascii="Arial" w:hAnsi="Arial" w:cs="Arial"/>
          <w:b/>
          <w:bCs/>
          <w:sz w:val="18"/>
          <w:szCs w:val="18"/>
        </w:rPr>
        <w:t xml:space="preserve"> 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(</w:t>
      </w:r>
      <w:r w:rsidRPr="009F56A6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Please type or print legibly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53362D6E" w14:textId="5B9EE0E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Pr="00042855">
        <w:rPr>
          <w:rFonts w:ascii="Arial" w:hAnsi="Arial" w:cs="Arial"/>
          <w:sz w:val="16"/>
          <w:szCs w:val="16"/>
        </w:rPr>
        <w:t>_____</w:t>
      </w:r>
      <w:r w:rsidR="00B2513C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0163573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126333" w:rsidRPr="00042855">
        <w:rPr>
          <w:rFonts w:ascii="Arial" w:hAnsi="Arial" w:cs="Arial"/>
          <w:sz w:val="16"/>
          <w:szCs w:val="16"/>
        </w:rPr>
        <w:t>ADDRESS; _</w:t>
      </w:r>
      <w:r w:rsidR="00E8017D" w:rsidRPr="00042855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115508B6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4CDE3723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E11DA7">
        <w:rPr>
          <w:rFonts w:ascii="Arial" w:hAnsi="Arial" w:cs="Arial"/>
          <w:sz w:val="16"/>
          <w:szCs w:val="16"/>
        </w:rPr>
        <w:t>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</w:t>
      </w:r>
      <w:r w:rsidR="00E11DA7">
        <w:rPr>
          <w:rFonts w:ascii="Arial" w:hAnsi="Arial" w:cs="Arial"/>
          <w:sz w:val="16"/>
          <w:szCs w:val="16"/>
        </w:rPr>
        <w:t>__</w:t>
      </w:r>
      <w:r w:rsidR="003B14F8">
        <w:rPr>
          <w:rFonts w:ascii="Arial" w:hAnsi="Arial" w:cs="Arial"/>
          <w:sz w:val="16"/>
          <w:szCs w:val="16"/>
        </w:rPr>
        <w:t>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0B0F579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</w:t>
      </w:r>
      <w:r w:rsidR="00B2513C">
        <w:rPr>
          <w:rFonts w:ascii="Arial" w:hAnsi="Arial" w:cs="Arial"/>
          <w:sz w:val="16"/>
          <w:szCs w:val="16"/>
        </w:rPr>
        <w:t>___</w:t>
      </w:r>
      <w:r w:rsidR="00E11DA7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__________________</w:t>
      </w:r>
      <w:r w:rsidR="00E8017D" w:rsidRPr="00042855">
        <w:rPr>
          <w:rFonts w:ascii="Arial" w:hAnsi="Arial" w:cs="Arial"/>
          <w:sz w:val="16"/>
          <w:szCs w:val="16"/>
        </w:rPr>
        <w:t>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05A616E0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NAME OF FIRE </w:t>
      </w:r>
      <w:r w:rsidR="00126333" w:rsidRPr="00042855">
        <w:rPr>
          <w:rFonts w:ascii="Arial" w:hAnsi="Arial" w:cs="Arial"/>
          <w:sz w:val="16"/>
          <w:szCs w:val="16"/>
        </w:rPr>
        <w:t>DEPARTMENT: _</w:t>
      </w:r>
      <w:r w:rsidRPr="00042855">
        <w:rPr>
          <w:rFonts w:ascii="Arial" w:hAnsi="Arial" w:cs="Arial"/>
          <w:sz w:val="16"/>
          <w:szCs w:val="16"/>
        </w:rPr>
        <w:t>________________</w:t>
      </w:r>
      <w:r w:rsidR="00E11DA7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114413BC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</w:t>
      </w:r>
      <w:r w:rsidR="00126333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>__________</w:t>
      </w:r>
      <w:r w:rsidR="00E11DA7">
        <w:rPr>
          <w:rFonts w:ascii="Arial" w:hAnsi="Arial" w:cs="Arial"/>
          <w:sz w:val="16"/>
          <w:szCs w:val="16"/>
        </w:rPr>
        <w:t>_______</w:t>
      </w:r>
      <w:r w:rsidR="00065E57">
        <w:rPr>
          <w:rFonts w:ascii="Arial" w:hAnsi="Arial" w:cs="Arial"/>
          <w:sz w:val="16"/>
          <w:szCs w:val="16"/>
        </w:rPr>
        <w:t xml:space="preserve">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3FBE9FFA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</w:t>
      </w:r>
      <w:r w:rsidR="007F74D3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</w:t>
      </w:r>
    </w:p>
    <w:p w14:paraId="3E68B766" w14:textId="3168A43A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</w:t>
      </w:r>
    </w:p>
    <w:p w14:paraId="5250A28A" w14:textId="5873FABA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431C93E9" w14:textId="4508E940" w:rsidR="00A15EF9" w:rsidRPr="00C42289" w:rsidRDefault="00A15EF9" w:rsidP="00A15EF9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IABPFF </w:t>
      </w:r>
      <w:r>
        <w:rPr>
          <w:rFonts w:ascii="Arial" w:hAnsi="Arial" w:cs="Arial"/>
          <w:sz w:val="16"/>
          <w:szCs w:val="16"/>
        </w:rPr>
        <w:t>D</w:t>
      </w:r>
      <w:r w:rsidRPr="00C42289">
        <w:rPr>
          <w:rFonts w:ascii="Arial" w:hAnsi="Arial" w:cs="Arial"/>
          <w:sz w:val="16"/>
          <w:szCs w:val="16"/>
        </w:rPr>
        <w:t xml:space="preserve">ues                                      </w:t>
      </w:r>
      <w:r w:rsidR="00CA7F60">
        <w:rPr>
          <w:rFonts w:ascii="Arial" w:hAnsi="Arial" w:cs="Arial"/>
          <w:sz w:val="16"/>
          <w:szCs w:val="16"/>
        </w:rPr>
        <w:t xml:space="preserve">   </w:t>
      </w:r>
      <w:r w:rsidRPr="00C42289">
        <w:rPr>
          <w:rFonts w:ascii="Arial" w:hAnsi="Arial" w:cs="Arial"/>
          <w:sz w:val="16"/>
          <w:szCs w:val="16"/>
        </w:rPr>
        <w:t>$47.00</w:t>
      </w:r>
    </w:p>
    <w:p w14:paraId="3AFD2412" w14:textId="4738A078" w:rsidR="002D27EB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  <w:u w:val="single"/>
        </w:rPr>
      </w:pPr>
      <w:r w:rsidRPr="00C42289">
        <w:rPr>
          <w:rFonts w:ascii="Arial" w:hAnsi="Arial" w:cs="Arial"/>
          <w:sz w:val="16"/>
          <w:szCs w:val="16"/>
        </w:rPr>
        <w:t xml:space="preserve">                                                            IABPFF Foundation Fund                   </w:t>
      </w:r>
      <w:r w:rsidR="003E5BDC">
        <w:rPr>
          <w:rFonts w:ascii="Arial" w:hAnsi="Arial" w:cs="Arial"/>
          <w:sz w:val="16"/>
          <w:szCs w:val="16"/>
        </w:rPr>
        <w:t xml:space="preserve"> </w:t>
      </w:r>
      <w:r w:rsidR="00CA7F60">
        <w:rPr>
          <w:rFonts w:ascii="Arial" w:hAnsi="Arial" w:cs="Arial"/>
          <w:sz w:val="16"/>
          <w:szCs w:val="16"/>
        </w:rPr>
        <w:t xml:space="preserve"> </w:t>
      </w:r>
      <w:r w:rsidR="00AE4CEB">
        <w:rPr>
          <w:rFonts w:ascii="Arial" w:hAnsi="Arial" w:cs="Arial"/>
          <w:sz w:val="16"/>
          <w:szCs w:val="16"/>
        </w:rPr>
        <w:t xml:space="preserve"> </w:t>
      </w:r>
      <w:r w:rsidRPr="00974ED8">
        <w:rPr>
          <w:rFonts w:ascii="Arial" w:hAnsi="Arial" w:cs="Arial"/>
          <w:sz w:val="16"/>
          <w:szCs w:val="16"/>
        </w:rPr>
        <w:t>$ 3.00</w:t>
      </w:r>
    </w:p>
    <w:p w14:paraId="17F43C4D" w14:textId="077F4499" w:rsidR="00D51C8D" w:rsidRPr="00D51C8D" w:rsidRDefault="00D51C8D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NCR Due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CA7F60">
        <w:rPr>
          <w:rFonts w:ascii="Arial" w:hAnsi="Arial" w:cs="Arial"/>
          <w:sz w:val="16"/>
          <w:szCs w:val="16"/>
        </w:rPr>
        <w:t xml:space="preserve">         </w:t>
      </w:r>
      <w:r w:rsidR="00CA7F60" w:rsidRPr="00974ED8">
        <w:rPr>
          <w:rFonts w:ascii="Arial" w:hAnsi="Arial" w:cs="Arial"/>
          <w:sz w:val="16"/>
          <w:szCs w:val="16"/>
          <w:u w:val="single"/>
        </w:rPr>
        <w:t>$40.00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</w:p>
    <w:p w14:paraId="3570CAB0" w14:textId="724D5E80" w:rsidR="00A15EF9" w:rsidRDefault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Pr="003E5BDC">
        <w:rPr>
          <w:rFonts w:ascii="Arial" w:hAnsi="Arial" w:cs="Arial"/>
          <w:sz w:val="16"/>
          <w:szCs w:val="16"/>
        </w:rPr>
        <w:t xml:space="preserve">Total amounted submitted                </w:t>
      </w:r>
      <w:r w:rsidR="00AE4CEB">
        <w:rPr>
          <w:rFonts w:ascii="Arial" w:hAnsi="Arial" w:cs="Arial"/>
          <w:sz w:val="16"/>
          <w:szCs w:val="16"/>
        </w:rPr>
        <w:t xml:space="preserve">     </w:t>
      </w:r>
      <w:r w:rsidRPr="003E5BDC">
        <w:rPr>
          <w:rFonts w:ascii="Arial" w:hAnsi="Arial" w:cs="Arial"/>
          <w:sz w:val="16"/>
          <w:szCs w:val="16"/>
        </w:rPr>
        <w:t>$</w:t>
      </w:r>
      <w:r w:rsidR="00CA7F60">
        <w:rPr>
          <w:rFonts w:ascii="Arial" w:hAnsi="Arial" w:cs="Arial"/>
          <w:sz w:val="16"/>
          <w:szCs w:val="16"/>
        </w:rPr>
        <w:t>9</w:t>
      </w:r>
      <w:r w:rsidRPr="003E5BDC">
        <w:rPr>
          <w:rFonts w:ascii="Arial" w:hAnsi="Arial" w:cs="Arial"/>
          <w:sz w:val="16"/>
          <w:szCs w:val="16"/>
        </w:rPr>
        <w:t>0.00</w:t>
      </w: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758BFCF5" w:rsidR="00C85453" w:rsidRDefault="003B14F8" w:rsidP="003B14F8">
      <w:pPr>
        <w:jc w:val="center"/>
        <w:rPr>
          <w:rFonts w:ascii="Arial" w:hAnsi="Arial" w:cs="Arial"/>
          <w:b/>
          <w:bCs/>
          <w:color w:val="FF0000"/>
        </w:rPr>
      </w:pPr>
      <w:r w:rsidRPr="00AC0B3A">
        <w:rPr>
          <w:rFonts w:ascii="Arial" w:hAnsi="Arial" w:cs="Arial"/>
          <w:b/>
          <w:bCs/>
          <w:color w:val="FF0000"/>
        </w:rPr>
        <w:t xml:space="preserve">Make payment to </w:t>
      </w:r>
      <w:r w:rsidR="00667889" w:rsidRPr="00AC0B3A">
        <w:rPr>
          <w:rFonts w:ascii="Arial" w:hAnsi="Arial" w:cs="Arial"/>
          <w:b/>
          <w:bCs/>
          <w:color w:val="FF0000"/>
        </w:rPr>
        <w:t>NCR</w:t>
      </w:r>
      <w:r w:rsidRPr="00AC0B3A">
        <w:rPr>
          <w:rFonts w:ascii="Arial" w:hAnsi="Arial" w:cs="Arial"/>
          <w:b/>
          <w:bCs/>
          <w:color w:val="FF0000"/>
        </w:rPr>
        <w:t xml:space="preserve"> and mail to:</w:t>
      </w:r>
    </w:p>
    <w:p w14:paraId="75021E7C" w14:textId="77777777" w:rsidR="007C06EE" w:rsidRPr="00AC0B3A" w:rsidRDefault="007C06EE" w:rsidP="007C06EE">
      <w:pPr>
        <w:jc w:val="center"/>
        <w:rPr>
          <w:rFonts w:ascii="Arial" w:hAnsi="Arial" w:cs="Arial"/>
          <w:b/>
          <w:sz w:val="20"/>
          <w:szCs w:val="20"/>
        </w:rPr>
      </w:pPr>
      <w:r w:rsidRPr="00AC0B3A">
        <w:rPr>
          <w:rFonts w:ascii="Arial" w:hAnsi="Arial" w:cs="Arial"/>
          <w:b/>
          <w:sz w:val="20"/>
          <w:szCs w:val="20"/>
        </w:rPr>
        <w:t>NCR Treasurer, Brian Arnold</w:t>
      </w:r>
    </w:p>
    <w:p w14:paraId="09B99169" w14:textId="77777777" w:rsidR="00494B19" w:rsidRPr="00494B19" w:rsidRDefault="00494B19" w:rsidP="00494B19">
      <w:pPr>
        <w:jc w:val="center"/>
        <w:rPr>
          <w:rFonts w:ascii="Arial" w:hAnsi="Arial" w:cs="Arial"/>
          <w:b/>
          <w:sz w:val="22"/>
          <w:szCs w:val="22"/>
        </w:rPr>
      </w:pPr>
      <w:r w:rsidRPr="00494B19">
        <w:rPr>
          <w:rFonts w:ascii="Arial" w:hAnsi="Arial" w:cs="Arial"/>
          <w:b/>
          <w:sz w:val="22"/>
          <w:szCs w:val="22"/>
        </w:rPr>
        <w:t>29622 Taylor St, St Clair Shores, MI 48082</w:t>
      </w:r>
    </w:p>
    <w:p w14:paraId="33A5CBF8" w14:textId="77777777" w:rsidR="00E8017D" w:rsidRPr="00C85453" w:rsidRDefault="00C8545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4D7D2172" w14:textId="77777777" w:rsidR="00AC0B3A" w:rsidRDefault="00AC0B3A" w:rsidP="00AC0B3A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5478EF66" w14:textId="5DBCEEC5" w:rsidR="00AC0B3A" w:rsidRPr="00F56052" w:rsidRDefault="00494B19" w:rsidP="00AC0B3A">
      <w:pPr>
        <w:jc w:val="center"/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>------</w:t>
      </w:r>
    </w:p>
    <w:p w14:paraId="3E8505DB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103E6852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</w:p>
    <w:p w14:paraId="4534C963" w14:textId="77777777" w:rsidR="00AC0B3A" w:rsidRPr="00F56052" w:rsidRDefault="00AC0B3A" w:rsidP="00AC0B3A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151EAC44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</w:p>
    <w:p w14:paraId="54C36340" w14:textId="77777777" w:rsidR="00AC0B3A" w:rsidRPr="00F56052" w:rsidRDefault="00AC0B3A" w:rsidP="00AC0B3A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66C37114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</w:p>
    <w:p w14:paraId="72D5FC81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1644E4D1" w14:textId="77777777" w:rsidR="00AC0B3A" w:rsidRPr="00042855" w:rsidRDefault="00AC0B3A" w:rsidP="00AC0B3A">
      <w:pPr>
        <w:rPr>
          <w:rFonts w:ascii="Arial" w:hAnsi="Arial" w:cs="Arial"/>
          <w:sz w:val="18"/>
          <w:szCs w:val="18"/>
        </w:rPr>
      </w:pPr>
    </w:p>
    <w:p w14:paraId="33E2BEF3" w14:textId="77777777" w:rsidR="00042855" w:rsidRDefault="00042855" w:rsidP="00042855">
      <w:pPr>
        <w:jc w:val="center"/>
        <w:rPr>
          <w:rFonts w:ascii="Arial" w:hAnsi="Arial" w:cs="Arial"/>
          <w:bCs/>
          <w:sz w:val="16"/>
          <w:szCs w:val="16"/>
          <w:u w:val="single"/>
        </w:rPr>
      </w:pPr>
    </w:p>
    <w:p w14:paraId="1CC44639" w14:textId="4032081B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607B2400" w14:textId="277044B0" w:rsidR="00652787" w:rsidRPr="00042855" w:rsidRDefault="00E8017D" w:rsidP="00BF1839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  <w:r w:rsidR="00652787" w:rsidRPr="00042855">
        <w:rPr>
          <w:rFonts w:ascii="Arial" w:hAnsi="Arial" w:cs="Arial"/>
          <w:szCs w:val="16"/>
        </w:rPr>
        <w:t>NATIONAL ASSOCIATION FOR THE ADVACEMENT OF COLORED PEOPLE</w:t>
      </w:r>
    </w:p>
    <w:sectPr w:rsidR="00652787" w:rsidRPr="00042855" w:rsidSect="009070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BAD857" w14:textId="77777777" w:rsidR="00F33C73" w:rsidRDefault="00F33C73" w:rsidP="003B14F8">
      <w:r>
        <w:separator/>
      </w:r>
    </w:p>
  </w:endnote>
  <w:endnote w:type="continuationSeparator" w:id="0">
    <w:p w14:paraId="454BA02D" w14:textId="77777777" w:rsidR="00F33C73" w:rsidRDefault="00F33C73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F49561" w14:textId="77777777" w:rsidR="00364378" w:rsidRDefault="003643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E3802" w14:textId="77777777" w:rsidR="00364378" w:rsidRDefault="003643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70A98" w14:textId="77777777" w:rsidR="00364378" w:rsidRDefault="003643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4D092F" w14:textId="77777777" w:rsidR="00F33C73" w:rsidRDefault="00F33C73" w:rsidP="003B14F8">
      <w:r>
        <w:separator/>
      </w:r>
    </w:p>
  </w:footnote>
  <w:footnote w:type="continuationSeparator" w:id="0">
    <w:p w14:paraId="41E3F65A" w14:textId="77777777" w:rsidR="00F33C73" w:rsidRDefault="00F33C73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3ED9BF" w14:textId="77777777" w:rsidR="00364378" w:rsidRDefault="003643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2A177" w14:textId="10AEE146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 xml:space="preserve">Membership Period is from </w:t>
    </w:r>
    <w:r w:rsidR="007A23D9">
      <w:rPr>
        <w:color w:val="FF0000"/>
        <w:sz w:val="28"/>
        <w:szCs w:val="28"/>
      </w:rPr>
      <w:t>October</w:t>
    </w:r>
    <w:r w:rsidRPr="003B14F8">
      <w:rPr>
        <w:color w:val="FF0000"/>
        <w:sz w:val="28"/>
        <w:szCs w:val="28"/>
      </w:rPr>
      <w:t xml:space="preserve"> 1, 20</w:t>
    </w:r>
    <w:r w:rsidR="00364378">
      <w:rPr>
        <w:color w:val="FF0000"/>
        <w:sz w:val="28"/>
        <w:szCs w:val="28"/>
      </w:rPr>
      <w:t>25</w:t>
    </w:r>
    <w:r w:rsidRPr="003B14F8">
      <w:rPr>
        <w:color w:val="FF0000"/>
        <w:sz w:val="28"/>
        <w:szCs w:val="28"/>
      </w:rPr>
      <w:t xml:space="preserve">, to December 31, </w:t>
    </w:r>
    <w:r w:rsidR="00494B19">
      <w:rPr>
        <w:color w:val="FF0000"/>
        <w:sz w:val="28"/>
        <w:szCs w:val="28"/>
      </w:rPr>
      <w:t>202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9DB45" w14:textId="77777777" w:rsidR="00364378" w:rsidRDefault="0036437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qwUAovRyBywAAAA="/>
  </w:docVars>
  <w:rsids>
    <w:rsidRoot w:val="00655546"/>
    <w:rsid w:val="00042855"/>
    <w:rsid w:val="00044950"/>
    <w:rsid w:val="0005003F"/>
    <w:rsid w:val="00065E57"/>
    <w:rsid w:val="00075954"/>
    <w:rsid w:val="000B5E71"/>
    <w:rsid w:val="000F29C8"/>
    <w:rsid w:val="000F435C"/>
    <w:rsid w:val="00126333"/>
    <w:rsid w:val="001640DD"/>
    <w:rsid w:val="001B6AE1"/>
    <w:rsid w:val="00200392"/>
    <w:rsid w:val="00236649"/>
    <w:rsid w:val="00251D2C"/>
    <w:rsid w:val="0025218D"/>
    <w:rsid w:val="002A05BC"/>
    <w:rsid w:val="002D27EB"/>
    <w:rsid w:val="002E59D2"/>
    <w:rsid w:val="002F5BF2"/>
    <w:rsid w:val="00364378"/>
    <w:rsid w:val="003B14F8"/>
    <w:rsid w:val="003D1A2A"/>
    <w:rsid w:val="003E5BDC"/>
    <w:rsid w:val="003F5D4B"/>
    <w:rsid w:val="00411ED9"/>
    <w:rsid w:val="0045474D"/>
    <w:rsid w:val="00494B19"/>
    <w:rsid w:val="004B1CA4"/>
    <w:rsid w:val="004B7202"/>
    <w:rsid w:val="004C2D09"/>
    <w:rsid w:val="00641625"/>
    <w:rsid w:val="00652787"/>
    <w:rsid w:val="00655546"/>
    <w:rsid w:val="00656955"/>
    <w:rsid w:val="00667889"/>
    <w:rsid w:val="00683217"/>
    <w:rsid w:val="006D4329"/>
    <w:rsid w:val="0070614F"/>
    <w:rsid w:val="0072563D"/>
    <w:rsid w:val="00762869"/>
    <w:rsid w:val="0078185D"/>
    <w:rsid w:val="00790CB8"/>
    <w:rsid w:val="007A23D9"/>
    <w:rsid w:val="007B7091"/>
    <w:rsid w:val="007C06EE"/>
    <w:rsid w:val="007F74D3"/>
    <w:rsid w:val="0081110E"/>
    <w:rsid w:val="00842CB0"/>
    <w:rsid w:val="008868D4"/>
    <w:rsid w:val="008E3729"/>
    <w:rsid w:val="00900C1C"/>
    <w:rsid w:val="009070A6"/>
    <w:rsid w:val="00907898"/>
    <w:rsid w:val="00974ED8"/>
    <w:rsid w:val="009F56A6"/>
    <w:rsid w:val="00A15EF9"/>
    <w:rsid w:val="00A357F5"/>
    <w:rsid w:val="00A56ADA"/>
    <w:rsid w:val="00AC0B3A"/>
    <w:rsid w:val="00AE4CEB"/>
    <w:rsid w:val="00B2513C"/>
    <w:rsid w:val="00B40453"/>
    <w:rsid w:val="00B83A3B"/>
    <w:rsid w:val="00BB40F9"/>
    <w:rsid w:val="00BF1839"/>
    <w:rsid w:val="00C35AA8"/>
    <w:rsid w:val="00C47842"/>
    <w:rsid w:val="00C840DC"/>
    <w:rsid w:val="00C85453"/>
    <w:rsid w:val="00C901A0"/>
    <w:rsid w:val="00CA7F60"/>
    <w:rsid w:val="00CB1476"/>
    <w:rsid w:val="00CB2D00"/>
    <w:rsid w:val="00CD4A71"/>
    <w:rsid w:val="00D01554"/>
    <w:rsid w:val="00D51C8D"/>
    <w:rsid w:val="00D53B7E"/>
    <w:rsid w:val="00D60F86"/>
    <w:rsid w:val="00DB626B"/>
    <w:rsid w:val="00E11DA7"/>
    <w:rsid w:val="00E54219"/>
    <w:rsid w:val="00E60B88"/>
    <w:rsid w:val="00E8017D"/>
    <w:rsid w:val="00EC160C"/>
    <w:rsid w:val="00F223A7"/>
    <w:rsid w:val="00F33C73"/>
    <w:rsid w:val="00F82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5-10-15T15:56:00Z</dcterms:created>
  <dcterms:modified xsi:type="dcterms:W3CDTF">2025-10-15T15:56:00Z</dcterms:modified>
</cp:coreProperties>
</file>